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150A60B5" w14:textId="2FC403B7" w:rsidR="00EA3DB4" w:rsidRPr="00EA3DB4" w:rsidRDefault="00EA3DB4" w:rsidP="00663BB2">
            <w:pPr>
              <w:pStyle w:val="BodyText"/>
              <w:kinsoku w:val="0"/>
              <w:overflowPunct w:val="0"/>
              <w:spacing w:before="6"/>
              <w:rPr>
                <w:b w:val="0"/>
                <w:sz w:val="20"/>
                <w:szCs w:val="20"/>
                <w:u w:val="single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663BB2">
              <w:rPr>
                <w:b w:val="0"/>
                <w:sz w:val="20"/>
                <w:szCs w:val="20"/>
              </w:rPr>
              <w:t>technician</w:t>
            </w:r>
            <w:r w:rsidR="009F7FB5" w:rsidRPr="009F7FB5">
              <w:rPr>
                <w:b w:val="0"/>
                <w:sz w:val="20"/>
                <w:szCs w:val="20"/>
              </w:rPr>
              <w:t xml:space="preserve">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>Medical Laboratory</w:t>
            </w:r>
            <w:r w:rsidR="00663BB2">
              <w:rPr>
                <w:b w:val="0"/>
                <w:sz w:val="20"/>
                <w:szCs w:val="20"/>
              </w:rPr>
              <w:t xml:space="preserve"> Technician under </w:t>
            </w:r>
            <w:proofErr w:type="gramStart"/>
            <w:r w:rsidR="00663BB2">
              <w:rPr>
                <w:b w:val="0"/>
                <w:sz w:val="20"/>
                <w:szCs w:val="20"/>
              </w:rPr>
              <w:t>direction</w:t>
            </w:r>
            <w:proofErr w:type="gramEnd"/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  <w:r w:rsidR="00767D4C">
              <w:rPr>
                <w:b w:val="0"/>
                <w:sz w:val="20"/>
                <w:szCs w:val="20"/>
              </w:rPr>
              <w:t xml:space="preserve"> </w:t>
            </w:r>
          </w:p>
        </w:tc>
      </w:tr>
    </w:tbl>
    <w:p w14:paraId="4B76A449" w14:textId="77777777" w:rsidR="00767D4C" w:rsidRDefault="00767D4C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  <w:sectPr w:rsidR="00767D4C" w:rsidSect="00C43F0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  <w:bookmarkStart w:id="0" w:name="_bookmark16"/>
      <w:bookmarkEnd w:id="0"/>
    </w:p>
    <w:p w14:paraId="2610A5C4" w14:textId="7CE0C084" w:rsidR="00C30FCD" w:rsidRDefault="00663BB2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lastRenderedPageBreak/>
        <w:t>Supervisor to complete</w:t>
      </w:r>
    </w:p>
    <w:p w14:paraId="554672A6" w14:textId="77777777" w:rsidR="00A243B3" w:rsidRDefault="00A243B3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tbl>
      <w:tblPr>
        <w:tblStyle w:val="GridTable1Light-Accent2"/>
        <w:tblW w:w="5001" w:type="pct"/>
        <w:tblLook w:val="04A0" w:firstRow="1" w:lastRow="0" w:firstColumn="1" w:lastColumn="0" w:noHBand="0" w:noVBand="1"/>
      </w:tblPr>
      <w:tblGrid>
        <w:gridCol w:w="487"/>
        <w:gridCol w:w="61"/>
        <w:gridCol w:w="3887"/>
        <w:gridCol w:w="13"/>
        <w:gridCol w:w="1501"/>
        <w:gridCol w:w="3376"/>
      </w:tblGrid>
      <w:tr w:rsidR="00C4531C" w:rsidRPr="005A42A8" w14:paraId="193C76A3" w14:textId="77777777" w:rsidTr="00423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</w:tcPr>
          <w:p w14:paraId="441C22B4" w14:textId="0EEC7C84" w:rsidR="00C4531C" w:rsidRPr="000B040A" w:rsidRDefault="00C4531C" w:rsidP="000B040A">
            <w:pPr>
              <w:pStyle w:val="TableParagraph"/>
              <w:kinsoku w:val="0"/>
              <w:overflowPunct w:val="0"/>
              <w:spacing w:before="60"/>
              <w:jc w:val="both"/>
              <w:rPr>
                <w:sz w:val="22"/>
                <w:szCs w:val="22"/>
              </w:rPr>
            </w:pPr>
            <w:r w:rsidRPr="000B040A">
              <w:rPr>
                <w:sz w:val="22"/>
                <w:szCs w:val="22"/>
              </w:rPr>
              <w:t>Ref</w:t>
            </w:r>
          </w:p>
        </w:tc>
        <w:tc>
          <w:tcPr>
            <w:tcW w:w="2084" w:type="pct"/>
            <w:vAlign w:val="center"/>
          </w:tcPr>
          <w:p w14:paraId="066C2A03" w14:textId="6BEFFA0B" w:rsidR="00C4531C" w:rsidRPr="000B040A" w:rsidRDefault="00C4531C" w:rsidP="00423654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040A">
              <w:rPr>
                <w:sz w:val="22"/>
                <w:szCs w:val="22"/>
              </w:rPr>
              <w:t>Key Competencies</w:t>
            </w:r>
          </w:p>
        </w:tc>
        <w:tc>
          <w:tcPr>
            <w:tcW w:w="812" w:type="pct"/>
            <w:gridSpan w:val="2"/>
            <w:vAlign w:val="center"/>
          </w:tcPr>
          <w:p w14:paraId="26F55966" w14:textId="77777777" w:rsidR="00CA2350" w:rsidRPr="00CA2350" w:rsidRDefault="00CA2350" w:rsidP="00CA235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Theme="minorEastAsia" w:hAnsi="Calibri" w:cs="Calibri"/>
              </w:rPr>
            </w:pPr>
            <w:r w:rsidRPr="00CA2350">
              <w:rPr>
                <w:rFonts w:ascii="Calibri" w:eastAsiaTheme="minorEastAsia" w:hAnsi="Calibri" w:cs="Calibri"/>
              </w:rPr>
              <w:t xml:space="preserve">Demonstrates </w:t>
            </w:r>
            <w:proofErr w:type="gramStart"/>
            <w:r w:rsidRPr="00CA2350">
              <w:rPr>
                <w:rFonts w:ascii="Calibri" w:eastAsiaTheme="minorEastAsia" w:hAnsi="Calibri" w:cs="Calibri"/>
              </w:rPr>
              <w:t>competence</w:t>
            </w:r>
            <w:proofErr w:type="gramEnd"/>
          </w:p>
          <w:p w14:paraId="7E9467AA" w14:textId="2D735341" w:rsidR="00C4531C" w:rsidRPr="008E1051" w:rsidRDefault="00CA2350" w:rsidP="00CA235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44061" w:themeColor="accent1" w:themeShade="80"/>
                <w:sz w:val="32"/>
                <w:szCs w:val="32"/>
              </w:rPr>
            </w:pPr>
            <w:r w:rsidRPr="00CA2350">
              <w:rPr>
                <w:rFonts w:ascii="Segoe UI Emoji" w:eastAsia="Times New Roman" w:hAnsi="Segoe UI Emoji" w:cs="Segoe UI Emoji"/>
                <w:b w:val="0"/>
                <w:bCs w:val="0"/>
                <w:color w:val="333333"/>
                <w:sz w:val="22"/>
                <w:szCs w:val="22"/>
                <w:shd w:val="clear" w:color="auto" w:fill="FFFFFF"/>
                <w:lang w:eastAsia="en-US"/>
              </w:rPr>
              <w:t>✔</w:t>
            </w:r>
          </w:p>
        </w:tc>
        <w:tc>
          <w:tcPr>
            <w:tcW w:w="1810" w:type="pct"/>
            <w:vAlign w:val="center"/>
          </w:tcPr>
          <w:p w14:paraId="52608370" w14:textId="77777777" w:rsidR="00423654" w:rsidRDefault="000B040A" w:rsidP="007917F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C90D35">
              <w:rPr>
                <w:sz w:val="22"/>
                <w:szCs w:val="22"/>
              </w:rPr>
              <w:t>Supervisor’s comment</w:t>
            </w:r>
          </w:p>
          <w:p w14:paraId="085E0041" w14:textId="216FA02C" w:rsidR="00C4531C" w:rsidRPr="008E1051" w:rsidRDefault="000B040A" w:rsidP="007917F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44061" w:themeColor="accent1" w:themeShade="80"/>
                <w:sz w:val="32"/>
                <w:szCs w:val="32"/>
              </w:rPr>
            </w:pPr>
            <w:r w:rsidRPr="00C90D35">
              <w:rPr>
                <w:sz w:val="22"/>
                <w:szCs w:val="22"/>
              </w:rPr>
              <w:t>(if required)</w:t>
            </w:r>
          </w:p>
        </w:tc>
      </w:tr>
      <w:tr w:rsidR="00663BB2" w:rsidRPr="005A42A8" w14:paraId="531FCC0B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2E916E2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1: Professional and Ethical Conduct</w:t>
            </w:r>
          </w:p>
        </w:tc>
      </w:tr>
      <w:tr w:rsidR="006E402B" w14:paraId="7955576C" w14:textId="77777777" w:rsidTr="006E402B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3F97A8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91" w:type="pct"/>
            <w:gridSpan w:val="2"/>
            <w:hideMark/>
          </w:tcPr>
          <w:p w14:paraId="74DE0A5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05" w:type="pct"/>
          </w:tcPr>
          <w:p w14:paraId="39126F5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53FBD7F" w14:textId="28C56DCF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729F60DC" w14:textId="77777777" w:rsidTr="006E402B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5A07C37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91" w:type="pct"/>
            <w:gridSpan w:val="2"/>
            <w:hideMark/>
          </w:tcPr>
          <w:p w14:paraId="76E2A88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05" w:type="pct"/>
          </w:tcPr>
          <w:p w14:paraId="4F52922A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706876B8" w14:textId="5764C125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7C586FE2" w14:textId="77777777" w:rsidTr="006E402B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53C70A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91" w:type="pct"/>
            <w:gridSpan w:val="2"/>
            <w:hideMark/>
          </w:tcPr>
          <w:p w14:paraId="1407B2DC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05" w:type="pct"/>
          </w:tcPr>
          <w:p w14:paraId="1ED1C0D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6656ECD" w14:textId="26E44903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04A185B9" w14:textId="77777777" w:rsidTr="006E402B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C920E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91" w:type="pct"/>
            <w:gridSpan w:val="2"/>
            <w:hideMark/>
          </w:tcPr>
          <w:p w14:paraId="29FFCB5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05" w:type="pct"/>
          </w:tcPr>
          <w:p w14:paraId="2DED802D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528430F" w14:textId="01D39AFD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145CA5B5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4393B391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bookmarkStart w:id="1" w:name="_bookmark10"/>
            <w:bookmarkEnd w:id="1"/>
            <w:r w:rsidRPr="008E1051">
              <w:rPr>
                <w:color w:val="244061" w:themeColor="accent1" w:themeShade="80"/>
                <w:sz w:val="32"/>
                <w:szCs w:val="32"/>
              </w:rPr>
              <w:t>Domain 2: Communication and Collaboration</w:t>
            </w:r>
          </w:p>
        </w:tc>
      </w:tr>
      <w:tr w:rsidR="006E402B" w14:paraId="1A73CBA6" w14:textId="77777777" w:rsidTr="006E402B">
        <w:trPr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14DD70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91" w:type="pct"/>
            <w:gridSpan w:val="2"/>
            <w:hideMark/>
          </w:tcPr>
          <w:p w14:paraId="623F5CA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805" w:type="pct"/>
          </w:tcPr>
          <w:p w14:paraId="0B0A69C0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33D200C1" w14:textId="6345E260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5DBE06F1" w14:textId="77777777" w:rsidTr="006E402B">
        <w:trPr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58697B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91" w:type="pct"/>
            <w:gridSpan w:val="2"/>
            <w:hideMark/>
          </w:tcPr>
          <w:p w14:paraId="45D38D2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05" w:type="pct"/>
          </w:tcPr>
          <w:p w14:paraId="16CD065E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FDA88C6" w14:textId="04DFBFC8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663BB2" w:rsidRPr="005A42A8" w14:paraId="23E4A8D1" w14:textId="77777777" w:rsidTr="00850AAF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E1D44C9" w14:textId="77777777" w:rsidR="00663BB2" w:rsidRPr="005A42A8" w:rsidRDefault="00663BB2" w:rsidP="00850AAF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3: Evidence-Based Practice and Professional Learning</w:t>
            </w:r>
          </w:p>
        </w:tc>
      </w:tr>
      <w:tr w:rsidR="006E402B" w14:paraId="33248462" w14:textId="77777777" w:rsidTr="005B6C98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62D0C95" w14:textId="77777777" w:rsidR="006E402B" w:rsidRDefault="006E402B" w:rsidP="00C63249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124" w:type="pct"/>
            <w:gridSpan w:val="3"/>
            <w:hideMark/>
          </w:tcPr>
          <w:p w14:paraId="59485B83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05" w:type="pct"/>
          </w:tcPr>
          <w:p w14:paraId="74EBB15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47EB90F3" w14:textId="5C9C5813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0B98A1B4" w14:textId="77777777" w:rsidTr="005B6C98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AF76FBB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124" w:type="pct"/>
            <w:gridSpan w:val="3"/>
            <w:hideMark/>
          </w:tcPr>
          <w:p w14:paraId="2186216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05" w:type="pct"/>
          </w:tcPr>
          <w:p w14:paraId="21B1E297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31BBC59B" w14:textId="57DF0439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6E402B" w14:paraId="1941999F" w14:textId="77777777" w:rsidTr="005B6C98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9803A6C" w14:textId="77777777" w:rsidR="006E402B" w:rsidRDefault="006E402B" w:rsidP="00C63249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124" w:type="pct"/>
            <w:gridSpan w:val="3"/>
            <w:hideMark/>
          </w:tcPr>
          <w:p w14:paraId="474E3EBD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05" w:type="pct"/>
          </w:tcPr>
          <w:p w14:paraId="2AE65D8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FC9BC18" w14:textId="7B8EA895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4E39D20E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04AF2562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bCs w:val="0"/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4: Safety of Practice and Risk Management</w:t>
            </w:r>
          </w:p>
        </w:tc>
      </w:tr>
      <w:tr w:rsidR="009E7FF4" w14:paraId="7B67C822" w14:textId="77777777" w:rsidTr="009E7FF4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B3C386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124" w:type="pct"/>
            <w:gridSpan w:val="3"/>
            <w:hideMark/>
          </w:tcPr>
          <w:p w14:paraId="704DA98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05" w:type="pct"/>
          </w:tcPr>
          <w:p w14:paraId="46BEB515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6E6D8A83" w14:textId="4899938F" w:rsidR="009E7FF4" w:rsidRDefault="009E7FF4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78B559EC" w14:textId="77777777" w:rsidTr="009E7FF4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775CCFE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124" w:type="pct"/>
            <w:gridSpan w:val="3"/>
            <w:hideMark/>
          </w:tcPr>
          <w:p w14:paraId="5D4603DD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05" w:type="pct"/>
          </w:tcPr>
          <w:p w14:paraId="058448E2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620F1C16" w14:textId="3352AB59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65D08039" w14:textId="77777777" w:rsidTr="009E7FF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0479C15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2124" w:type="pct"/>
            <w:gridSpan w:val="3"/>
            <w:hideMark/>
          </w:tcPr>
          <w:p w14:paraId="363BBA74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05" w:type="pct"/>
          </w:tcPr>
          <w:p w14:paraId="64DE4814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2C6CD267" w14:textId="2314827A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508665DB" w14:textId="77777777" w:rsidTr="009E7FF4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AD3FD80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124" w:type="pct"/>
            <w:gridSpan w:val="3"/>
            <w:hideMark/>
          </w:tcPr>
          <w:p w14:paraId="01B0D578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05" w:type="pct"/>
          </w:tcPr>
          <w:p w14:paraId="6D387A7B" w14:textId="77777777" w:rsidR="005B6C98" w:rsidRDefault="005B6C98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77FA1862" w14:textId="3DFEA624" w:rsidR="005B6C98" w:rsidRDefault="005B6C98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12FCDAC2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4EFE75DF" w14:textId="1F12F21C" w:rsidR="00663BB2" w:rsidRPr="005A42A8" w:rsidRDefault="00663BB2" w:rsidP="005A4E93">
            <w:pPr>
              <w:pStyle w:val="BodyText"/>
              <w:kinsoku w:val="0"/>
              <w:overflowPunct w:val="0"/>
              <w:spacing w:before="77"/>
              <w:rPr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5: Medical Laboratory Practice</w:t>
            </w:r>
          </w:p>
        </w:tc>
      </w:tr>
      <w:tr w:rsidR="009E7FF4" w14:paraId="25D743A0" w14:textId="77777777" w:rsidTr="009E7FF4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96109CA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124" w:type="pct"/>
            <w:gridSpan w:val="3"/>
            <w:hideMark/>
          </w:tcPr>
          <w:p w14:paraId="6AC13E8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understanding of anatomy, physiology and pathology appropriate to the scope of practice</w:t>
            </w:r>
          </w:p>
        </w:tc>
        <w:tc>
          <w:tcPr>
            <w:tcW w:w="805" w:type="pct"/>
          </w:tcPr>
          <w:p w14:paraId="09E7091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288D16F" w14:textId="4757AF25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61FB941E" w14:textId="77777777" w:rsidTr="009E7FF4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E4A22B9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124" w:type="pct"/>
            <w:gridSpan w:val="3"/>
            <w:hideMark/>
          </w:tcPr>
          <w:p w14:paraId="0D22E5A2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05" w:type="pct"/>
          </w:tcPr>
          <w:p w14:paraId="2C86BF12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ED023D6" w14:textId="50D8E99B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730B9F20" w14:textId="77777777" w:rsidTr="009E7FF4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B6E38C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124" w:type="pct"/>
            <w:gridSpan w:val="3"/>
            <w:hideMark/>
          </w:tcPr>
          <w:p w14:paraId="1E845FF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05" w:type="pct"/>
          </w:tcPr>
          <w:p w14:paraId="1B50A7CD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7625960" w14:textId="66F68B73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7F83E70A" w14:textId="77777777" w:rsidTr="009E7FF4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FE4740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124" w:type="pct"/>
            <w:gridSpan w:val="3"/>
            <w:hideMark/>
          </w:tcPr>
          <w:p w14:paraId="1A431B10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05" w:type="pct"/>
          </w:tcPr>
          <w:p w14:paraId="3F007A6C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B720058" w14:textId="62B46E83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474FFD" w14:paraId="6C8F2648" w14:textId="77777777" w:rsidTr="005A4E93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6"/>
            <w:vAlign w:val="center"/>
          </w:tcPr>
          <w:p w14:paraId="024357E2" w14:textId="77777777" w:rsidR="00663BB2" w:rsidRPr="00474FFD" w:rsidRDefault="00663BB2" w:rsidP="00C63249">
            <w:pPr>
              <w:pStyle w:val="TableParagraph"/>
              <w:kinsoku w:val="0"/>
              <w:overflowPunct w:val="0"/>
              <w:spacing w:before="60"/>
              <w:rPr>
                <w:b/>
                <w:sz w:val="19"/>
                <w:szCs w:val="19"/>
              </w:rPr>
            </w:pPr>
            <w:r w:rsidRPr="00474FFD">
              <w:rPr>
                <w:b/>
                <w:color w:val="244061" w:themeColor="accent1" w:themeShade="80"/>
                <w:sz w:val="32"/>
                <w:szCs w:val="32"/>
              </w:rPr>
              <w:t>Domain 5B: Medical Laboratory Technician</w:t>
            </w:r>
          </w:p>
        </w:tc>
      </w:tr>
      <w:tr w:rsidR="009E7FF4" w14:paraId="197F7469" w14:textId="77777777" w:rsidTr="009E7FF4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4ABC864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1</w:t>
            </w:r>
          </w:p>
        </w:tc>
        <w:tc>
          <w:tcPr>
            <w:tcW w:w="2084" w:type="pct"/>
          </w:tcPr>
          <w:p w14:paraId="3D79295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of the underlying scientific </w:t>
            </w:r>
            <w:proofErr w:type="gramStart"/>
            <w:r>
              <w:rPr>
                <w:sz w:val="18"/>
                <w:szCs w:val="18"/>
              </w:rPr>
              <w:t>concepts</w:t>
            </w:r>
            <w:proofErr w:type="gramEnd"/>
          </w:p>
          <w:p w14:paraId="6C33C1A0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 principles</w:t>
            </w:r>
          </w:p>
        </w:tc>
        <w:tc>
          <w:tcPr>
            <w:tcW w:w="812" w:type="pct"/>
            <w:gridSpan w:val="2"/>
          </w:tcPr>
          <w:p w14:paraId="7AC43BE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1897FADB" w14:textId="251D9405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9E7FF4" w14:paraId="49DE97A9" w14:textId="77777777" w:rsidTr="009E7FF4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49A1933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2</w:t>
            </w:r>
          </w:p>
        </w:tc>
        <w:tc>
          <w:tcPr>
            <w:tcW w:w="2084" w:type="pct"/>
          </w:tcPr>
          <w:p w14:paraId="569AAD1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view and select appropriate scientific techniques, procedures and</w:t>
            </w:r>
          </w:p>
          <w:p w14:paraId="06EEC644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to undertake tasks</w:t>
            </w:r>
          </w:p>
        </w:tc>
        <w:tc>
          <w:tcPr>
            <w:tcW w:w="812" w:type="pct"/>
            <w:gridSpan w:val="2"/>
          </w:tcPr>
          <w:p w14:paraId="66AB7A0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10" w:type="pct"/>
          </w:tcPr>
          <w:p w14:paraId="1138C4B2" w14:textId="4F64BCCA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9E7FF4" w14:paraId="2AAD466F" w14:textId="77777777" w:rsidTr="009E7FF4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7B6D14AB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3</w:t>
            </w:r>
          </w:p>
        </w:tc>
        <w:tc>
          <w:tcPr>
            <w:tcW w:w="2084" w:type="pct"/>
          </w:tcPr>
          <w:p w14:paraId="22BEE20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interpret and evaluate data and make sound judgements in relation to scientific concepts</w:t>
            </w:r>
          </w:p>
        </w:tc>
        <w:tc>
          <w:tcPr>
            <w:tcW w:w="812" w:type="pct"/>
            <w:gridSpan w:val="2"/>
          </w:tcPr>
          <w:p w14:paraId="27FC073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0FF0F9D6" w14:textId="77B64EDA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9E7FF4" w14:paraId="05967FA4" w14:textId="77777777" w:rsidTr="009E7FF4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5473D2E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4</w:t>
            </w:r>
          </w:p>
        </w:tc>
        <w:tc>
          <w:tcPr>
            <w:tcW w:w="2084" w:type="pct"/>
          </w:tcPr>
          <w:p w14:paraId="7A70070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cognise problems and apply appropriate scientific methods to identify causes and achieve solutions</w:t>
            </w:r>
          </w:p>
        </w:tc>
        <w:tc>
          <w:tcPr>
            <w:tcW w:w="812" w:type="pct"/>
            <w:gridSpan w:val="2"/>
          </w:tcPr>
          <w:p w14:paraId="428966BA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10" w:type="pct"/>
          </w:tcPr>
          <w:p w14:paraId="36CA2FBF" w14:textId="48E634EE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9E7FF4" w14:paraId="7D5DA9ED" w14:textId="77777777" w:rsidTr="009E7FF4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79AB747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5</w:t>
            </w:r>
          </w:p>
        </w:tc>
        <w:tc>
          <w:tcPr>
            <w:tcW w:w="2084" w:type="pct"/>
          </w:tcPr>
          <w:p w14:paraId="419FFAC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12" w:type="pct"/>
            <w:gridSpan w:val="2"/>
          </w:tcPr>
          <w:p w14:paraId="4C9C7B1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3164A6BF" w14:textId="099C4F5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0D4CE050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</w:p>
    <w:p w14:paraId="5946103D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</w:t>
      </w:r>
      <w:proofErr w:type="gramStart"/>
      <w:r w:rsidRPr="004177A4">
        <w:rPr>
          <w:i/>
        </w:rPr>
        <w:t>www.mscouncil.org.nz</w:t>
      </w:r>
      <w:proofErr w:type="gramEnd"/>
    </w:p>
    <w:p w14:paraId="6FE9D052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</w:p>
    <w:p w14:paraId="715BDF0E" w14:textId="160DC3CF" w:rsidR="00EA3DB4" w:rsidRDefault="00EA3DB4" w:rsidP="00663BB2">
      <w:pPr>
        <w:spacing w:after="0"/>
        <w:jc w:val="both"/>
      </w:pPr>
    </w:p>
    <w:sectPr w:rsidR="00EA3DB4" w:rsidSect="00381D1B">
      <w:footerReference w:type="first" r:id="rId16"/>
      <w:pgSz w:w="11906" w:h="16838"/>
      <w:pgMar w:top="1440" w:right="1133" w:bottom="1440" w:left="1440" w:header="708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ED2C" w14:textId="77777777" w:rsidR="00C403DF" w:rsidRDefault="00C403DF" w:rsidP="009D707B">
      <w:pPr>
        <w:spacing w:after="0" w:line="240" w:lineRule="auto"/>
      </w:pPr>
      <w:r>
        <w:separator/>
      </w:r>
    </w:p>
  </w:endnote>
  <w:endnote w:type="continuationSeparator" w:id="0">
    <w:p w14:paraId="66DD0547" w14:textId="77777777" w:rsidR="00C403DF" w:rsidRDefault="00C403DF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CBCA6" w14:textId="77777777" w:rsidR="00972E47" w:rsidRDefault="00972E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663B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663B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5BF0B31B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anama House, Level 3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2CAF5433" w:rsidR="00C43F00" w:rsidRDefault="002F7F91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22 Panama Street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6FD161AB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9F7FB5">
      <w:rPr>
        <w:sz w:val="12"/>
        <w:szCs w:val="12"/>
        <w:lang w:val="en-AU"/>
      </w:rPr>
      <w:t>Feb 201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BEAB4" w14:textId="77777777" w:rsidR="00E3317B" w:rsidRPr="00E3317B" w:rsidRDefault="00E3317B" w:rsidP="000D3785">
    <w:pPr>
      <w:shd w:val="clear" w:color="auto" w:fill="D99594" w:themeFill="accent2" w:themeFillTint="99"/>
      <w:tabs>
        <w:tab w:val="center" w:pos="4513"/>
        <w:tab w:val="right" w:pos="9026"/>
      </w:tabs>
      <w:spacing w:before="240" w:after="0" w:line="240" w:lineRule="auto"/>
      <w:jc w:val="center"/>
      <w:rPr>
        <w:rFonts w:eastAsia="Times New Roman" w:cs="Times New Roman"/>
        <w:b/>
        <w:smallCaps/>
        <w:color w:val="FFFFFF" w:themeColor="background1"/>
        <w:sz w:val="16"/>
      </w:rPr>
    </w:pPr>
    <w:r w:rsidRPr="00E3317B">
      <w:rPr>
        <w:rFonts w:eastAsia="Times New Roman" w:cs="Times New Roman"/>
        <w:b/>
        <w:smallCaps/>
        <w:color w:val="FFFFFF" w:themeColor="background1"/>
        <w:sz w:val="16"/>
      </w:rPr>
      <w:t xml:space="preserve">Page 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begin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instrText xml:space="preserve"> PAGE </w:instrTex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separate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t>2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end"/>
    </w:r>
    <w:r w:rsidRPr="00E3317B">
      <w:rPr>
        <w:rFonts w:eastAsia="Times New Roman" w:cs="Times New Roman"/>
        <w:b/>
        <w:smallCaps/>
        <w:color w:val="FFFFFF" w:themeColor="background1"/>
        <w:sz w:val="16"/>
      </w:rPr>
      <w:t xml:space="preserve"> of 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begin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instrText xml:space="preserve"> NUMPAGES  </w:instrTex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separate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t>3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end"/>
    </w:r>
  </w:p>
  <w:p w14:paraId="52296755" w14:textId="39FD5DE6" w:rsidR="00972E47" w:rsidRDefault="00972E47" w:rsidP="00972E47">
    <w:pPr>
      <w:pStyle w:val="Footer"/>
      <w:rPr>
        <w:sz w:val="16"/>
        <w:szCs w:val="16"/>
        <w:lang w:val="en-AU"/>
      </w:rPr>
    </w:pPr>
  </w:p>
  <w:p w14:paraId="4F39601B" w14:textId="480810E1" w:rsidR="00972E47" w:rsidRPr="00C43F00" w:rsidRDefault="00972E47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ab/>
    </w:r>
    <w:r>
      <w:rPr>
        <w:sz w:val="16"/>
        <w:szCs w:val="16"/>
        <w:lang w:val="en-AU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CA898" w14:textId="77777777" w:rsidR="00C403DF" w:rsidRDefault="00C403DF" w:rsidP="009D707B">
      <w:pPr>
        <w:spacing w:after="0" w:line="240" w:lineRule="auto"/>
      </w:pPr>
      <w:r>
        <w:separator/>
      </w:r>
    </w:p>
  </w:footnote>
  <w:footnote w:type="continuationSeparator" w:id="0">
    <w:p w14:paraId="32DA828A" w14:textId="77777777" w:rsidR="00C403DF" w:rsidRDefault="00C403DF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56E5D" w14:textId="77777777" w:rsidR="00972E47" w:rsidRDefault="0097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72A0E2A8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="00663BB2" w:rsidRPr="00303E8B">
      <w:rPr>
        <w:b/>
        <w:color w:val="244061" w:themeColor="accent1" w:themeShade="80"/>
        <w:sz w:val="28"/>
        <w:szCs w:val="20"/>
      </w:rPr>
      <w:t xml:space="preserve">Medical </w:t>
    </w:r>
    <w:r w:rsidR="00663BB2">
      <w:rPr>
        <w:b/>
        <w:color w:val="244061" w:themeColor="accent1" w:themeShade="80"/>
        <w:sz w:val="28"/>
        <w:szCs w:val="20"/>
      </w:rPr>
      <w:t>Laboratory Technici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50F802DC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="00663BB2" w:rsidRPr="00303E8B">
      <w:rPr>
        <w:b/>
        <w:color w:val="244061" w:themeColor="accent1" w:themeShade="80"/>
        <w:sz w:val="28"/>
        <w:szCs w:val="20"/>
      </w:rPr>
      <w:t xml:space="preserve">Medical </w:t>
    </w:r>
    <w:r w:rsidR="00663BB2">
      <w:rPr>
        <w:b/>
        <w:color w:val="244061" w:themeColor="accent1" w:themeShade="80"/>
        <w:sz w:val="28"/>
        <w:szCs w:val="20"/>
      </w:rPr>
      <w:t>Laboratory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kwrwUABwwJ6SwAAAA="/>
  </w:docVars>
  <w:rsids>
    <w:rsidRoot w:val="009D707B"/>
    <w:rsid w:val="0001194D"/>
    <w:rsid w:val="000A05E0"/>
    <w:rsid w:val="000B040A"/>
    <w:rsid w:val="000D3785"/>
    <w:rsid w:val="000F1F52"/>
    <w:rsid w:val="00120C66"/>
    <w:rsid w:val="00122E18"/>
    <w:rsid w:val="00126BE0"/>
    <w:rsid w:val="001957A4"/>
    <w:rsid w:val="00197554"/>
    <w:rsid w:val="001A1940"/>
    <w:rsid w:val="001B3CBC"/>
    <w:rsid w:val="001B6F7C"/>
    <w:rsid w:val="001D6D00"/>
    <w:rsid w:val="00265AE5"/>
    <w:rsid w:val="00277AA1"/>
    <w:rsid w:val="002838B6"/>
    <w:rsid w:val="00286056"/>
    <w:rsid w:val="002A0413"/>
    <w:rsid w:val="002D0302"/>
    <w:rsid w:val="002F000B"/>
    <w:rsid w:val="002F7F91"/>
    <w:rsid w:val="00301E7A"/>
    <w:rsid w:val="00303E8B"/>
    <w:rsid w:val="00306EDA"/>
    <w:rsid w:val="00381D1B"/>
    <w:rsid w:val="003933EB"/>
    <w:rsid w:val="003A0C88"/>
    <w:rsid w:val="003E3190"/>
    <w:rsid w:val="003F0D09"/>
    <w:rsid w:val="003F43A9"/>
    <w:rsid w:val="00423654"/>
    <w:rsid w:val="0042503C"/>
    <w:rsid w:val="004349ED"/>
    <w:rsid w:val="00435B46"/>
    <w:rsid w:val="004412C9"/>
    <w:rsid w:val="00444564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63962"/>
    <w:rsid w:val="00572209"/>
    <w:rsid w:val="0058660D"/>
    <w:rsid w:val="00591452"/>
    <w:rsid w:val="005A10F0"/>
    <w:rsid w:val="005A42A8"/>
    <w:rsid w:val="005A4E93"/>
    <w:rsid w:val="005B6C98"/>
    <w:rsid w:val="005D2BA1"/>
    <w:rsid w:val="005D39CA"/>
    <w:rsid w:val="00612CA3"/>
    <w:rsid w:val="00612E81"/>
    <w:rsid w:val="00621893"/>
    <w:rsid w:val="00646F1D"/>
    <w:rsid w:val="006506C0"/>
    <w:rsid w:val="00663B27"/>
    <w:rsid w:val="00663BB2"/>
    <w:rsid w:val="006711C8"/>
    <w:rsid w:val="006943B6"/>
    <w:rsid w:val="0069489D"/>
    <w:rsid w:val="006A16D0"/>
    <w:rsid w:val="006A5DF0"/>
    <w:rsid w:val="006B73FE"/>
    <w:rsid w:val="006C77BF"/>
    <w:rsid w:val="006D54EF"/>
    <w:rsid w:val="006E402B"/>
    <w:rsid w:val="006F1F36"/>
    <w:rsid w:val="007304BB"/>
    <w:rsid w:val="00740B2C"/>
    <w:rsid w:val="00754201"/>
    <w:rsid w:val="00767D4C"/>
    <w:rsid w:val="007702A5"/>
    <w:rsid w:val="007770E6"/>
    <w:rsid w:val="0078793A"/>
    <w:rsid w:val="007917FE"/>
    <w:rsid w:val="007A0F7A"/>
    <w:rsid w:val="007D662B"/>
    <w:rsid w:val="00820581"/>
    <w:rsid w:val="0082300D"/>
    <w:rsid w:val="00836CA4"/>
    <w:rsid w:val="00846BC3"/>
    <w:rsid w:val="00850AAF"/>
    <w:rsid w:val="00880A99"/>
    <w:rsid w:val="00894C67"/>
    <w:rsid w:val="008A1E10"/>
    <w:rsid w:val="008B7BC9"/>
    <w:rsid w:val="008E68A7"/>
    <w:rsid w:val="008F08E2"/>
    <w:rsid w:val="008F2109"/>
    <w:rsid w:val="00905DB6"/>
    <w:rsid w:val="0094262E"/>
    <w:rsid w:val="00945F04"/>
    <w:rsid w:val="00953BFD"/>
    <w:rsid w:val="009553A8"/>
    <w:rsid w:val="00960FFD"/>
    <w:rsid w:val="00972A16"/>
    <w:rsid w:val="00972E47"/>
    <w:rsid w:val="0098728A"/>
    <w:rsid w:val="009B10E1"/>
    <w:rsid w:val="009B6190"/>
    <w:rsid w:val="009C418D"/>
    <w:rsid w:val="009C5569"/>
    <w:rsid w:val="009D0216"/>
    <w:rsid w:val="009D707B"/>
    <w:rsid w:val="009E7FF4"/>
    <w:rsid w:val="009F7FB5"/>
    <w:rsid w:val="00A002D7"/>
    <w:rsid w:val="00A13DE2"/>
    <w:rsid w:val="00A243B3"/>
    <w:rsid w:val="00A40D56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2049E"/>
    <w:rsid w:val="00B343FC"/>
    <w:rsid w:val="00B44060"/>
    <w:rsid w:val="00B51578"/>
    <w:rsid w:val="00B6142E"/>
    <w:rsid w:val="00BE464B"/>
    <w:rsid w:val="00BF1853"/>
    <w:rsid w:val="00BF6002"/>
    <w:rsid w:val="00C14954"/>
    <w:rsid w:val="00C23915"/>
    <w:rsid w:val="00C30FCD"/>
    <w:rsid w:val="00C403DF"/>
    <w:rsid w:val="00C43F00"/>
    <w:rsid w:val="00C4531C"/>
    <w:rsid w:val="00C520DD"/>
    <w:rsid w:val="00C828CA"/>
    <w:rsid w:val="00C90D35"/>
    <w:rsid w:val="00C93845"/>
    <w:rsid w:val="00CA2350"/>
    <w:rsid w:val="00CB2930"/>
    <w:rsid w:val="00CB79AD"/>
    <w:rsid w:val="00CD7C5D"/>
    <w:rsid w:val="00CE7569"/>
    <w:rsid w:val="00D04F6F"/>
    <w:rsid w:val="00D26257"/>
    <w:rsid w:val="00D929EA"/>
    <w:rsid w:val="00D953F5"/>
    <w:rsid w:val="00DB1CA2"/>
    <w:rsid w:val="00DB62D5"/>
    <w:rsid w:val="00DB635F"/>
    <w:rsid w:val="00DC5211"/>
    <w:rsid w:val="00DD0401"/>
    <w:rsid w:val="00E111D7"/>
    <w:rsid w:val="00E26AAD"/>
    <w:rsid w:val="00E312D0"/>
    <w:rsid w:val="00E3317B"/>
    <w:rsid w:val="00E462FC"/>
    <w:rsid w:val="00E701A7"/>
    <w:rsid w:val="00E92ED2"/>
    <w:rsid w:val="00EA3DB4"/>
    <w:rsid w:val="00EB0D41"/>
    <w:rsid w:val="00EF2ACD"/>
    <w:rsid w:val="00F001DA"/>
    <w:rsid w:val="00F2454F"/>
    <w:rsid w:val="00F35B92"/>
    <w:rsid w:val="00F77F22"/>
    <w:rsid w:val="00F853F2"/>
    <w:rsid w:val="00FA3F7F"/>
    <w:rsid w:val="00FE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1" ma:contentTypeDescription="Create a new document." ma:contentTypeScope="" ma:versionID="adb93cb27d8f029cb344dfc3da9ab6c8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5fa318df9e73a545d6a3cdac6e061ae1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6DBC00-CDE9-4A7E-8A84-3553B8206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306A1D-D566-4853-9098-44140CF0D5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Leanne Bartlett</cp:lastModifiedBy>
  <cp:revision>27</cp:revision>
  <cp:lastPrinted>2015-06-25T02:46:00Z</cp:lastPrinted>
  <dcterms:created xsi:type="dcterms:W3CDTF">2020-05-05T03:09:00Z</dcterms:created>
  <dcterms:modified xsi:type="dcterms:W3CDTF">2021-04-15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